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6846" w14:textId="36271FF7" w:rsidR="006C5D2D" w:rsidRDefault="004A417B" w:rsidP="005D72C0">
      <w:pPr>
        <w:spacing w:before="100"/>
        <w:ind w:left="184" w:right="11060"/>
        <w:rPr>
          <w:noProof/>
        </w:rPr>
      </w:pPr>
      <w:bookmarkStart w:id="0" w:name="_Hlk485198156"/>
      <w:bookmarkEnd w:id="0"/>
      <w:r>
        <w:rPr>
          <w:noProof/>
        </w:rPr>
        <w:drawing>
          <wp:anchor distT="0" distB="0" distL="114300" distR="114300" simplePos="0" relativeHeight="251676160" behindDoc="1" locked="0" layoutInCell="1" allowOverlap="1" wp14:anchorId="160208D2" wp14:editId="34C0DFA0">
            <wp:simplePos x="0" y="0"/>
            <wp:positionH relativeFrom="column">
              <wp:posOffset>-15240</wp:posOffset>
            </wp:positionH>
            <wp:positionV relativeFrom="paragraph">
              <wp:posOffset>-24320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0ED9AF80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A417B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C062A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9326F3D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C06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3028F7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515EDC9D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1" w:name="_Hlk484595953"/>
      <w:r w:rsidRPr="007C5517">
        <w:rPr>
          <w:rFonts w:cs="Franklin Gothic Book"/>
          <w:color w:val="C00000"/>
        </w:rPr>
        <w:t>*</w:t>
      </w:r>
      <w:r w:rsidR="001C062A">
        <w:rPr>
          <w:rFonts w:cs="Franklin Gothic Book"/>
          <w:color w:val="C00000"/>
        </w:rPr>
        <w:t>Includes</w:t>
      </w:r>
      <w:r w:rsidRPr="007C5517">
        <w:rPr>
          <w:rFonts w:cs="Franklin Gothic Book"/>
          <w:color w:val="C00000"/>
        </w:rPr>
        <w:t xml:space="preserve"> Registered Professional Network (RPN) credentials and wallet card.   </w:t>
      </w:r>
    </w:p>
    <w:bookmarkEnd w:id="1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3028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3028F7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56AC4CAA" w:rsidR="005D72C0" w:rsidRDefault="003028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FE38B8">
        <w:rPr>
          <w:rFonts w:ascii="Franklin Gothic Book" w:hAnsi="Franklin Gothic Book" w:cs="FranklinGothicBook"/>
          <w:color w:val="000000"/>
          <w:sz w:val="16"/>
          <w:szCs w:val="16"/>
        </w:rPr>
        <w:t>Feb. 12-14</w:t>
      </w:r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24869DA" w14:textId="2B965A56" w:rsidR="005D72C0" w:rsidRDefault="003028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FE38B8">
        <w:rPr>
          <w:rFonts w:ascii="Franklin Gothic Book" w:hAnsi="Franklin Gothic Book" w:cs="FranklinGothicBook"/>
          <w:color w:val="000000"/>
          <w:sz w:val="16"/>
          <w:szCs w:val="16"/>
        </w:rPr>
        <w:t>April 16-18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7E67B88E" w:rsidR="005D72C0" w:rsidRDefault="003028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FE38B8">
        <w:rPr>
          <w:rFonts w:ascii="Franklin Gothic Book" w:hAnsi="Franklin Gothic Book" w:cs="FranklinGothicBook"/>
          <w:color w:val="000000"/>
          <w:sz w:val="16"/>
          <w:szCs w:val="16"/>
        </w:rPr>
        <w:t>June 11-13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253A8BF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>prior API Q2 Essenti</w:t>
      </w:r>
      <w:r w:rsidR="004A417B">
        <w:rPr>
          <w:rFonts w:ascii="Franklin Gothic Book" w:hAnsi="Franklin Gothic Book"/>
          <w:sz w:val="16"/>
          <w:szCs w:val="20"/>
        </w:rPr>
        <w:t>als/Professional training by W</w:t>
      </w:r>
      <w:r w:rsidR="00A837D0">
        <w:rPr>
          <w:rFonts w:ascii="Franklin Gothic Book" w:hAnsi="Franklin Gothic Book"/>
          <w:sz w:val="16"/>
          <w:szCs w:val="20"/>
        </w:rPr>
        <w:t xml:space="preserve">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0692D163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A417B" w:rsidRPr="004A417B">
        <w:t xml:space="preserve"> </w:t>
      </w:r>
      <w:r w:rsidR="004A417B">
        <w:t xml:space="preserve">CVD: </w:t>
      </w:r>
      <w:sdt>
        <w:sdtPr>
          <w:id w:val="-1830752741"/>
          <w:placeholder>
            <w:docPart w:val="B8E6065474EF48D68049C86ECEE0A824"/>
          </w:placeholder>
          <w:showingPlcHdr/>
          <w:text/>
        </w:sdtPr>
        <w:sdtEndPr/>
        <w:sdtContent>
          <w:r w:rsidR="004A417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6D5DF27F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>There will be a convenience fee of 2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061BE955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A417B">
        <w:rPr>
          <w:rFonts w:ascii="Franklin Gothic Book" w:eastAsia="Franklin Gothic Book" w:hAnsi="Franklin Gothic Book" w:cs="Franklin Gothic Book"/>
          <w:b/>
        </w:rPr>
        <w:t>s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2A9E7BD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9A36A46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5786F973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 w:history="1"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1FEE1F24" w:rsidR="006E486D" w:rsidRPr="00DA663F" w:rsidRDefault="00F64891" w:rsidP="006E486D">
      <w:pPr>
        <w:pStyle w:val="Heading2"/>
      </w:pPr>
      <w:r>
        <w:t>W</w:t>
      </w:r>
      <w:r w:rsidR="006E486D" w:rsidRPr="00DA663F">
        <w:t>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AF8E7" w14:textId="77777777" w:rsidR="003028F7" w:rsidRDefault="003028F7" w:rsidP="008F7DBA">
      <w:r>
        <w:separator/>
      </w:r>
    </w:p>
  </w:endnote>
  <w:endnote w:type="continuationSeparator" w:id="0">
    <w:p w14:paraId="4842ADA7" w14:textId="77777777" w:rsidR="003028F7" w:rsidRDefault="003028F7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357094DB" w:rsidR="008F7DBA" w:rsidRPr="00D03334" w:rsidRDefault="00F64891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E0909CD" w14:textId="357094DB" w:rsidR="008F7DBA" w:rsidRPr="00D03334" w:rsidRDefault="00F64891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E29A32" w14:textId="77777777" w:rsidR="003028F7" w:rsidRDefault="003028F7" w:rsidP="008F7DBA">
      <w:r>
        <w:separator/>
      </w:r>
    </w:p>
  </w:footnote>
  <w:footnote w:type="continuationSeparator" w:id="0">
    <w:p w14:paraId="08120389" w14:textId="77777777" w:rsidR="003028F7" w:rsidRDefault="003028F7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Au4ntgsCuYCt01gaXs83PguLNUqtZwFJNvnwIoLScgE0s8qhi5kwP8YJyH0H7nY0RfHZWS3oBwpoY34tEUpuw==" w:salt="F+3NdzUPqq9admD7emsLF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C062A"/>
    <w:rsid w:val="001D67AB"/>
    <w:rsid w:val="001D7771"/>
    <w:rsid w:val="001E4AD6"/>
    <w:rsid w:val="00210359"/>
    <w:rsid w:val="00255657"/>
    <w:rsid w:val="002656C6"/>
    <w:rsid w:val="0027314F"/>
    <w:rsid w:val="00281223"/>
    <w:rsid w:val="002871D0"/>
    <w:rsid w:val="002A692E"/>
    <w:rsid w:val="002B0286"/>
    <w:rsid w:val="002D2B0E"/>
    <w:rsid w:val="003028F7"/>
    <w:rsid w:val="0035283F"/>
    <w:rsid w:val="003A6E98"/>
    <w:rsid w:val="003B2506"/>
    <w:rsid w:val="003D1545"/>
    <w:rsid w:val="003F1893"/>
    <w:rsid w:val="003F7016"/>
    <w:rsid w:val="00472E2D"/>
    <w:rsid w:val="004A417B"/>
    <w:rsid w:val="004C1670"/>
    <w:rsid w:val="004E2A18"/>
    <w:rsid w:val="004E2D3D"/>
    <w:rsid w:val="004F0D5C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836D5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71EA8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64891"/>
    <w:rsid w:val="00F756A1"/>
    <w:rsid w:val="00FE109A"/>
    <w:rsid w:val="00FE38B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F6489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8E6065474EF48D68049C86ECEE0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7CCBD-3DBF-4A2C-855C-3CE35E6F0EF8}"/>
      </w:docPartPr>
      <w:docPartBody>
        <w:p w:rsidR="000F73EA" w:rsidRDefault="00AC657F" w:rsidP="00AC657F">
          <w:pPr>
            <w:pStyle w:val="B8E6065474EF48D68049C86ECEE0A824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9310D"/>
    <w:rsid w:val="000D238C"/>
    <w:rsid w:val="000F73EA"/>
    <w:rsid w:val="00110CD4"/>
    <w:rsid w:val="001C5AAE"/>
    <w:rsid w:val="001F0DDA"/>
    <w:rsid w:val="002741EB"/>
    <w:rsid w:val="002B7605"/>
    <w:rsid w:val="002D3B37"/>
    <w:rsid w:val="002F0BE1"/>
    <w:rsid w:val="003521CC"/>
    <w:rsid w:val="00361352"/>
    <w:rsid w:val="004C2BF1"/>
    <w:rsid w:val="004C7441"/>
    <w:rsid w:val="004D00B8"/>
    <w:rsid w:val="004E412F"/>
    <w:rsid w:val="004F080B"/>
    <w:rsid w:val="005A532B"/>
    <w:rsid w:val="005B050E"/>
    <w:rsid w:val="005D1AA9"/>
    <w:rsid w:val="005D3166"/>
    <w:rsid w:val="006B753E"/>
    <w:rsid w:val="006F4B8D"/>
    <w:rsid w:val="00876688"/>
    <w:rsid w:val="00A753FF"/>
    <w:rsid w:val="00AC657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E6065474EF48D68049C86ECEE0A824">
    <w:name w:val="B8E6065474EF48D68049C86ECEE0A824"/>
    <w:rsid w:val="00AC6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209F6-998F-462E-9DFD-8DF1F88E1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4</cp:revision>
  <dcterms:created xsi:type="dcterms:W3CDTF">2016-08-10T15:17:00Z</dcterms:created>
  <dcterms:modified xsi:type="dcterms:W3CDTF">2017-12-08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